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0BCF" w:rsidRDefault="00EC0BCF" w:rsidP="00EC0BCF">
      <w:r w:rsidRPr="00A10D55">
        <w:rPr>
          <w:rFonts w:cstheme="minorHAnsi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0478714A" wp14:editId="1B9EDEB4">
            <wp:simplePos x="0" y="0"/>
            <wp:positionH relativeFrom="margin">
              <wp:posOffset>0</wp:posOffset>
            </wp:positionH>
            <wp:positionV relativeFrom="paragraph">
              <wp:posOffset>285750</wp:posOffset>
            </wp:positionV>
            <wp:extent cx="1951990" cy="752475"/>
            <wp:effectExtent l="0" t="0" r="0" b="9525"/>
            <wp:wrapSquare wrapText="bothSides"/>
            <wp:docPr id="1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video game&#10;&#10;Description automatically generated with medium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199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C0BCF" w:rsidRDefault="00EC0BCF" w:rsidP="00EC0BCF">
      <w:pPr>
        <w:pStyle w:val="BodyA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IPPS Southern Region North America</w:t>
      </w:r>
    </w:p>
    <w:p w:rsidR="00EC0BCF" w:rsidRPr="00E343D0" w:rsidRDefault="00EC0BCF" w:rsidP="00EC0BCF">
      <w:pPr>
        <w:pStyle w:val="BodyA"/>
        <w:jc w:val="center"/>
        <w:rPr>
          <w:rFonts w:ascii="Calibri" w:eastAsia="Times New Roman" w:hAnsi="Calibri" w:cs="Calibri"/>
          <w:b/>
          <w:bCs/>
          <w:sz w:val="24"/>
          <w:szCs w:val="24"/>
        </w:rPr>
      </w:pPr>
      <w:r>
        <w:tab/>
      </w:r>
      <w:r>
        <w:rPr>
          <w:rFonts w:ascii="Calibri" w:hAnsi="Calibri" w:cs="Calibri"/>
          <w:b/>
          <w:bCs/>
          <w:sz w:val="24"/>
          <w:szCs w:val="24"/>
        </w:rPr>
        <w:t>Coach Vince Dooley Student Scholarship Form</w:t>
      </w:r>
    </w:p>
    <w:p w:rsidR="00EC0BCF" w:rsidRDefault="00EC0BCF" w:rsidP="00EC0BCF"/>
    <w:p w:rsidR="00EC0BCF" w:rsidRDefault="00EC0BCF" w:rsidP="00EC0BCF"/>
    <w:p w:rsidR="00EC0BCF" w:rsidRDefault="00EC0BCF" w:rsidP="00EC0BCF">
      <w:r>
        <w:t xml:space="preserve">This program </w:t>
      </w:r>
      <w:proofErr w:type="gramStart"/>
      <w:r>
        <w:t>was established</w:t>
      </w:r>
      <w:proofErr w:type="gramEnd"/>
      <w:r>
        <w:t xml:space="preserve"> in 2023 in honor of the late Coach Vince Dool</w:t>
      </w:r>
      <w:r w:rsidR="00225728">
        <w:t>ey from University of Georgia. C</w:t>
      </w:r>
      <w:bookmarkStart w:id="0" w:name="_GoBack"/>
      <w:bookmarkEnd w:id="0"/>
      <w:r>
        <w:t xml:space="preserve">andidates use this opportunity to network with IPPS members and identify employment opportunities. Eligibility is for </w:t>
      </w:r>
      <w:proofErr w:type="gramStart"/>
      <w:r>
        <w:t>Juniors</w:t>
      </w:r>
      <w:proofErr w:type="gramEnd"/>
      <w:r>
        <w:t xml:space="preserve"> or Seniors in 2 or 4-year ag science/ horticulture programs. Scholarship covers full registration, hotel, and travel (actual flight costs or mileage reimbursement), plus $2</w:t>
      </w:r>
      <w:r w:rsidR="008420D6">
        <w:t xml:space="preserve">50 spending money. The </w:t>
      </w:r>
      <w:r w:rsidR="00C84B66">
        <w:t>a</w:t>
      </w:r>
      <w:r>
        <w:t>wardee will share a room with other scholarship winners.</w:t>
      </w:r>
      <w:r w:rsidR="007011A7" w:rsidRPr="007011A7">
        <w:t xml:space="preserve"> </w:t>
      </w:r>
      <w:r w:rsidR="007011A7">
        <w:t xml:space="preserve">The selected </w:t>
      </w:r>
      <w:proofErr w:type="gramStart"/>
      <w:r w:rsidR="007011A7">
        <w:t>s</w:t>
      </w:r>
      <w:r w:rsidR="007011A7" w:rsidRPr="007011A7">
        <w:t xml:space="preserve">tudent must bring </w:t>
      </w:r>
      <w:r w:rsidR="007011A7">
        <w:t xml:space="preserve">their resume to </w:t>
      </w:r>
      <w:r w:rsidR="008420D6">
        <w:t xml:space="preserve">the </w:t>
      </w:r>
      <w:r w:rsidR="007011A7">
        <w:t xml:space="preserve">conference, </w:t>
      </w:r>
      <w:r w:rsidR="007011A7" w:rsidRPr="007011A7">
        <w:t>introduce themselves</w:t>
      </w:r>
      <w:proofErr w:type="gramEnd"/>
      <w:r w:rsidR="007011A7" w:rsidRPr="007011A7">
        <w:t xml:space="preserve"> during </w:t>
      </w:r>
      <w:r w:rsidR="007011A7">
        <w:t xml:space="preserve">the </w:t>
      </w:r>
      <w:r w:rsidR="007011A7" w:rsidRPr="007011A7">
        <w:t>Question Box</w:t>
      </w:r>
      <w:r w:rsidR="007011A7">
        <w:t>,</w:t>
      </w:r>
      <w:r w:rsidR="007011A7" w:rsidRPr="007011A7">
        <w:t xml:space="preserve"> and explain why they’re a legitimate candidate for</w:t>
      </w:r>
      <w:r w:rsidR="007011A7">
        <w:t xml:space="preserve"> employment.</w:t>
      </w:r>
    </w:p>
    <w:p w:rsidR="00EC0BCF" w:rsidRDefault="00EC0BCF" w:rsidP="00EC0BCF">
      <w:r>
        <w:t>Application Deadline: 1 June 2023</w:t>
      </w:r>
    </w:p>
    <w:p w:rsidR="007011A7" w:rsidRDefault="007011A7" w:rsidP="00EC0BCF"/>
    <w:p w:rsidR="00EC0BCF" w:rsidRPr="00E343D0" w:rsidRDefault="00EC0BCF" w:rsidP="00EC0BCF">
      <w:pPr>
        <w:pStyle w:val="BodyA"/>
        <w:rPr>
          <w:rFonts w:ascii="Calibri" w:eastAsia="Times New Roman" w:hAnsi="Calibri" w:cs="Calibri"/>
          <w:sz w:val="24"/>
          <w:szCs w:val="24"/>
        </w:rPr>
      </w:pPr>
      <w:r w:rsidRPr="00E343D0">
        <w:rPr>
          <w:rFonts w:ascii="Calibri" w:hAnsi="Calibri" w:cs="Calibri"/>
          <w:sz w:val="24"/>
          <w:szCs w:val="24"/>
        </w:rPr>
        <w:t>Name     ______________________________________________________________________</w:t>
      </w:r>
    </w:p>
    <w:p w:rsidR="00EC0BCF" w:rsidRPr="00E343D0" w:rsidRDefault="00EC0BCF" w:rsidP="00EC0BCF">
      <w:pPr>
        <w:pStyle w:val="BodyA"/>
        <w:rPr>
          <w:rFonts w:ascii="Calibri" w:eastAsia="Times New Roman" w:hAnsi="Calibri" w:cs="Calibri"/>
          <w:sz w:val="24"/>
          <w:szCs w:val="24"/>
        </w:rPr>
      </w:pPr>
    </w:p>
    <w:p w:rsidR="00EC0BCF" w:rsidRDefault="00EC0BCF" w:rsidP="00EC0BCF">
      <w:pPr>
        <w:pStyle w:val="BodyA"/>
        <w:rPr>
          <w:rFonts w:ascii="Calibri" w:hAnsi="Calibri" w:cs="Calibri"/>
          <w:sz w:val="24"/>
          <w:szCs w:val="24"/>
        </w:rPr>
      </w:pPr>
      <w:r w:rsidRPr="00E343D0">
        <w:rPr>
          <w:rFonts w:ascii="Calibri" w:hAnsi="Calibri" w:cs="Calibri"/>
          <w:sz w:val="24"/>
          <w:szCs w:val="24"/>
        </w:rPr>
        <w:t xml:space="preserve">Address _________________________________      </w:t>
      </w:r>
    </w:p>
    <w:p w:rsidR="00EC0BCF" w:rsidRDefault="00EC0BCF" w:rsidP="00EC0BCF">
      <w:pPr>
        <w:pStyle w:val="BodyA"/>
        <w:rPr>
          <w:rFonts w:ascii="Calibri" w:hAnsi="Calibri" w:cs="Calibri"/>
          <w:sz w:val="24"/>
          <w:szCs w:val="24"/>
        </w:rPr>
      </w:pPr>
    </w:p>
    <w:p w:rsidR="00EC0BCF" w:rsidRDefault="00EC0BCF" w:rsidP="00EC0BCF">
      <w:pPr>
        <w:rPr>
          <w:rFonts w:ascii="Calibri" w:hAnsi="Calibri" w:cs="Calibri"/>
          <w:sz w:val="24"/>
          <w:szCs w:val="24"/>
        </w:rPr>
      </w:pPr>
      <w:r w:rsidRPr="00E343D0">
        <w:rPr>
          <w:rFonts w:ascii="Calibri" w:hAnsi="Calibri" w:cs="Calibri"/>
          <w:sz w:val="24"/>
          <w:szCs w:val="24"/>
        </w:rPr>
        <w:t>Telephone _________________________</w:t>
      </w:r>
      <w:r>
        <w:rPr>
          <w:rFonts w:ascii="Calibri" w:hAnsi="Calibri" w:cs="Calibri"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ab/>
      </w:r>
      <w:r w:rsidRPr="00E343D0">
        <w:rPr>
          <w:rFonts w:ascii="Calibri" w:hAnsi="Calibri" w:cs="Calibri"/>
          <w:sz w:val="24"/>
          <w:szCs w:val="24"/>
        </w:rPr>
        <w:t>Email ______________________________</w:t>
      </w:r>
    </w:p>
    <w:p w:rsidR="007011A7" w:rsidRDefault="007011A7" w:rsidP="00EC0BCF"/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  <w:r w:rsidRPr="00E343D0">
        <w:rPr>
          <w:rFonts w:ascii="Calibri" w:hAnsi="Calibri" w:cs="Calibri"/>
          <w:b/>
          <w:bCs/>
          <w:sz w:val="24"/>
          <w:szCs w:val="24"/>
        </w:rPr>
        <w:t>Education</w:t>
      </w:r>
      <w:r w:rsidRPr="00E343D0">
        <w:rPr>
          <w:rFonts w:ascii="Calibri" w:hAnsi="Calibri" w:cs="Calibri"/>
          <w:sz w:val="24"/>
          <w:szCs w:val="24"/>
        </w:rPr>
        <w:t xml:space="preserve"> List </w:t>
      </w:r>
      <w:r w:rsidR="008420D6">
        <w:rPr>
          <w:rFonts w:ascii="Calibri" w:hAnsi="Calibri" w:cs="Calibri"/>
          <w:sz w:val="24"/>
          <w:szCs w:val="24"/>
        </w:rPr>
        <w:t xml:space="preserve">the </w:t>
      </w:r>
      <w:r w:rsidRPr="00E343D0">
        <w:rPr>
          <w:rFonts w:ascii="Calibri" w:hAnsi="Calibri" w:cs="Calibri"/>
          <w:sz w:val="24"/>
          <w:szCs w:val="24"/>
        </w:rPr>
        <w:t xml:space="preserve">school </w:t>
      </w:r>
      <w:r>
        <w:rPr>
          <w:rFonts w:ascii="Calibri" w:hAnsi="Calibri" w:cs="Calibri"/>
          <w:sz w:val="24"/>
          <w:szCs w:val="24"/>
        </w:rPr>
        <w:t xml:space="preserve">that </w:t>
      </w:r>
      <w:proofErr w:type="gramStart"/>
      <w:r>
        <w:rPr>
          <w:rFonts w:ascii="Calibri" w:hAnsi="Calibri" w:cs="Calibri"/>
          <w:sz w:val="24"/>
          <w:szCs w:val="24"/>
        </w:rPr>
        <w:t>you’re</w:t>
      </w:r>
      <w:proofErr w:type="gramEnd"/>
      <w:r>
        <w:rPr>
          <w:rFonts w:ascii="Calibri" w:hAnsi="Calibri" w:cs="Calibri"/>
          <w:sz w:val="24"/>
          <w:szCs w:val="24"/>
        </w:rPr>
        <w:t xml:space="preserve"> currently attending.</w:t>
      </w:r>
      <w:r w:rsidRPr="00E343D0">
        <w:rPr>
          <w:rFonts w:ascii="Calibri" w:hAnsi="Calibri" w:cs="Calibri"/>
          <w:sz w:val="24"/>
          <w:szCs w:val="24"/>
        </w:rPr>
        <w:t xml:space="preserve"> </w:t>
      </w: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  <w:r w:rsidRPr="00E343D0">
        <w:rPr>
          <w:rFonts w:ascii="Calibri" w:hAnsi="Calibri" w:cs="Calibri"/>
          <w:sz w:val="24"/>
          <w:szCs w:val="24"/>
        </w:rPr>
        <w:t>Name/Address of Institution</w:t>
      </w:r>
      <w:r w:rsidRPr="00E343D0">
        <w:rPr>
          <w:rFonts w:ascii="Calibri" w:hAnsi="Calibri" w:cs="Calibri"/>
          <w:sz w:val="24"/>
          <w:szCs w:val="24"/>
        </w:rPr>
        <w:tab/>
      </w:r>
      <w:r w:rsidRPr="00E343D0">
        <w:rPr>
          <w:rFonts w:ascii="Calibri" w:hAnsi="Calibri" w:cs="Calibri"/>
          <w:sz w:val="24"/>
          <w:szCs w:val="24"/>
        </w:rPr>
        <w:tab/>
      </w:r>
      <w:r w:rsidRPr="00E343D0">
        <w:rPr>
          <w:rFonts w:ascii="Calibri" w:hAnsi="Calibri" w:cs="Calibri"/>
          <w:sz w:val="24"/>
          <w:szCs w:val="24"/>
        </w:rPr>
        <w:tab/>
      </w:r>
      <w:r w:rsidRPr="00E343D0">
        <w:rPr>
          <w:rFonts w:ascii="Calibri" w:hAnsi="Calibri" w:cs="Calibri"/>
          <w:sz w:val="24"/>
          <w:szCs w:val="24"/>
        </w:rPr>
        <w:tab/>
      </w: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  <w:r w:rsidRPr="00E343D0">
        <w:rPr>
          <w:rFonts w:ascii="Calibri" w:hAnsi="Calibri" w:cs="Calibri"/>
          <w:sz w:val="24"/>
          <w:szCs w:val="24"/>
        </w:rPr>
        <w:t xml:space="preserve">______________________________________________________________________________     </w:t>
      </w: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  <w:r w:rsidRPr="00E343D0">
        <w:rPr>
          <w:rFonts w:ascii="Calibri" w:hAnsi="Calibri" w:cs="Calibri"/>
          <w:sz w:val="24"/>
          <w:szCs w:val="24"/>
        </w:rPr>
        <w:t xml:space="preserve">______________________________________________________________________________      </w:t>
      </w: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  <w:r w:rsidRPr="00E343D0">
        <w:rPr>
          <w:rFonts w:ascii="Calibri" w:hAnsi="Calibri" w:cs="Calibri"/>
          <w:sz w:val="24"/>
          <w:szCs w:val="24"/>
        </w:rPr>
        <w:t xml:space="preserve">______________________________________________________________________________     </w:t>
      </w: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</w:p>
    <w:p w:rsidR="007011A7" w:rsidRDefault="007011A7" w:rsidP="007011A7"/>
    <w:p w:rsidR="007011A7" w:rsidRPr="007011A7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t>In 400 words or less, explain why it is important that you attend the upcoming IPPS meeting (you may submit as an attachment to the application).</w:t>
      </w:r>
    </w:p>
    <w:p w:rsidR="007011A7" w:rsidRPr="007011A7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 w:rsidR="00CA7214">
        <w:rPr>
          <w:sz w:val="24"/>
          <w:szCs w:val="24"/>
        </w:rPr>
        <w:t>____________</w:t>
      </w:r>
    </w:p>
    <w:p w:rsidR="007011A7" w:rsidRPr="007011A7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 w:rsidR="00CA7214">
        <w:rPr>
          <w:sz w:val="24"/>
          <w:szCs w:val="24"/>
        </w:rPr>
        <w:t>____________</w:t>
      </w:r>
    </w:p>
    <w:p w:rsidR="007011A7" w:rsidRPr="007011A7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 w:rsidR="00CA7214">
        <w:rPr>
          <w:sz w:val="24"/>
          <w:szCs w:val="24"/>
        </w:rPr>
        <w:t>____________</w:t>
      </w:r>
    </w:p>
    <w:p w:rsidR="007011A7" w:rsidRPr="007011A7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lastRenderedPageBreak/>
        <w:t>What do you expect to contribute and gain from attending the upcoming IPPS meeting?</w:t>
      </w:r>
    </w:p>
    <w:p w:rsidR="007011A7" w:rsidRPr="007011A7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 w:rsidR="00CA7214">
        <w:rPr>
          <w:sz w:val="24"/>
          <w:szCs w:val="24"/>
        </w:rPr>
        <w:t>___________</w:t>
      </w:r>
    </w:p>
    <w:p w:rsidR="007011A7" w:rsidRPr="007011A7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 w:rsidR="00CA7214">
        <w:rPr>
          <w:sz w:val="24"/>
          <w:szCs w:val="24"/>
        </w:rPr>
        <w:t>___________</w:t>
      </w:r>
    </w:p>
    <w:p w:rsidR="00CA7214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 w:rsidR="00CA7214">
        <w:rPr>
          <w:sz w:val="24"/>
          <w:szCs w:val="24"/>
        </w:rPr>
        <w:t>___________</w:t>
      </w:r>
      <w:r w:rsidRPr="007011A7">
        <w:rPr>
          <w:sz w:val="24"/>
          <w:szCs w:val="24"/>
        </w:rPr>
        <w:t xml:space="preserve"> </w:t>
      </w:r>
    </w:p>
    <w:p w:rsidR="00CA7214" w:rsidRDefault="00CA7214" w:rsidP="007011A7">
      <w:pPr>
        <w:rPr>
          <w:sz w:val="24"/>
          <w:szCs w:val="24"/>
        </w:rPr>
      </w:pPr>
    </w:p>
    <w:p w:rsidR="00CA7214" w:rsidRPr="007011A7" w:rsidRDefault="00CA7214" w:rsidP="00CA7214">
      <w:pPr>
        <w:rPr>
          <w:sz w:val="24"/>
          <w:szCs w:val="24"/>
        </w:rPr>
      </w:pPr>
      <w:r>
        <w:rPr>
          <w:sz w:val="24"/>
          <w:szCs w:val="24"/>
        </w:rPr>
        <w:t>Please list any internships and extracurricular activities</w:t>
      </w:r>
      <w:r w:rsidRPr="007011A7">
        <w:rPr>
          <w:sz w:val="24"/>
          <w:szCs w:val="24"/>
        </w:rPr>
        <w:t xml:space="preserve"> (you may submit as an attachment to the application).</w:t>
      </w:r>
    </w:p>
    <w:p w:rsidR="00CA7214" w:rsidRPr="007011A7" w:rsidRDefault="00CA7214" w:rsidP="00CA7214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>
        <w:rPr>
          <w:sz w:val="24"/>
          <w:szCs w:val="24"/>
        </w:rPr>
        <w:t>___________</w:t>
      </w:r>
    </w:p>
    <w:p w:rsidR="00CA7214" w:rsidRPr="007011A7" w:rsidRDefault="00CA7214" w:rsidP="00CA7214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>
        <w:rPr>
          <w:sz w:val="24"/>
          <w:szCs w:val="24"/>
        </w:rPr>
        <w:t>___________</w:t>
      </w:r>
    </w:p>
    <w:p w:rsidR="00CA7214" w:rsidRDefault="00CA7214" w:rsidP="00CA7214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>
        <w:rPr>
          <w:sz w:val="24"/>
          <w:szCs w:val="24"/>
        </w:rPr>
        <w:t>___________</w:t>
      </w:r>
    </w:p>
    <w:p w:rsidR="008420D6" w:rsidRDefault="008420D6" w:rsidP="00CA7214">
      <w:pPr>
        <w:rPr>
          <w:sz w:val="24"/>
          <w:szCs w:val="24"/>
        </w:rPr>
      </w:pPr>
    </w:p>
    <w:p w:rsidR="008420D6" w:rsidRPr="008420D6" w:rsidRDefault="008420D6" w:rsidP="008420D6">
      <w:pPr>
        <w:rPr>
          <w:sz w:val="24"/>
          <w:szCs w:val="24"/>
        </w:rPr>
      </w:pPr>
      <w:r>
        <w:rPr>
          <w:sz w:val="24"/>
          <w:szCs w:val="24"/>
        </w:rPr>
        <w:t>What are your career goals after graduation?</w:t>
      </w:r>
      <w:r w:rsidRPr="008420D6">
        <w:rPr>
          <w:sz w:val="24"/>
          <w:szCs w:val="24"/>
        </w:rPr>
        <w:t xml:space="preserve"> (</w:t>
      </w:r>
      <w:proofErr w:type="gramStart"/>
      <w:r w:rsidRPr="008420D6">
        <w:rPr>
          <w:sz w:val="24"/>
          <w:szCs w:val="24"/>
        </w:rPr>
        <w:t>you</w:t>
      </w:r>
      <w:proofErr w:type="gramEnd"/>
      <w:r w:rsidRPr="008420D6">
        <w:rPr>
          <w:sz w:val="24"/>
          <w:szCs w:val="24"/>
        </w:rPr>
        <w:t xml:space="preserve"> may submit as an attachment to the application).</w:t>
      </w:r>
    </w:p>
    <w:p w:rsidR="008420D6" w:rsidRPr="008420D6" w:rsidRDefault="008420D6" w:rsidP="008420D6">
      <w:pPr>
        <w:rPr>
          <w:sz w:val="24"/>
          <w:szCs w:val="24"/>
        </w:rPr>
      </w:pPr>
      <w:r w:rsidRPr="008420D6">
        <w:rPr>
          <w:sz w:val="24"/>
          <w:szCs w:val="24"/>
        </w:rPr>
        <w:t>_____________________________________________________________________________</w:t>
      </w:r>
    </w:p>
    <w:p w:rsidR="008420D6" w:rsidRPr="008420D6" w:rsidRDefault="008420D6" w:rsidP="008420D6">
      <w:pPr>
        <w:rPr>
          <w:sz w:val="24"/>
          <w:szCs w:val="24"/>
        </w:rPr>
      </w:pPr>
      <w:r w:rsidRPr="008420D6">
        <w:rPr>
          <w:sz w:val="24"/>
          <w:szCs w:val="24"/>
        </w:rPr>
        <w:t>_____________________________________________________________________________</w:t>
      </w:r>
    </w:p>
    <w:p w:rsidR="008420D6" w:rsidRPr="007011A7" w:rsidRDefault="008420D6" w:rsidP="008420D6">
      <w:pPr>
        <w:rPr>
          <w:sz w:val="24"/>
          <w:szCs w:val="24"/>
        </w:rPr>
      </w:pPr>
      <w:r w:rsidRPr="008420D6">
        <w:rPr>
          <w:sz w:val="24"/>
          <w:szCs w:val="24"/>
        </w:rPr>
        <w:t>_____________________________________________________________________________</w:t>
      </w:r>
    </w:p>
    <w:p w:rsidR="007011A7" w:rsidRDefault="007011A7" w:rsidP="007011A7">
      <w:pPr>
        <w:rPr>
          <w:b/>
          <w:sz w:val="24"/>
          <w:szCs w:val="24"/>
        </w:rPr>
      </w:pPr>
    </w:p>
    <w:p w:rsidR="007011A7" w:rsidRPr="007011A7" w:rsidRDefault="009942FB" w:rsidP="007011A7">
      <w:pPr>
        <w:rPr>
          <w:b/>
          <w:sz w:val="24"/>
          <w:szCs w:val="24"/>
        </w:rPr>
      </w:pPr>
      <w:r>
        <w:rPr>
          <w:b/>
          <w:sz w:val="24"/>
          <w:szCs w:val="24"/>
        </w:rPr>
        <w:t>Please attach a letter of r</w:t>
      </w:r>
      <w:r w:rsidR="007011A7" w:rsidRPr="007011A7">
        <w:rPr>
          <w:b/>
          <w:sz w:val="24"/>
          <w:szCs w:val="24"/>
        </w:rPr>
        <w:t xml:space="preserve">ecommendation from a current professor or advisor. </w:t>
      </w:r>
    </w:p>
    <w:p w:rsidR="007011A7" w:rsidRDefault="007011A7" w:rsidP="007011A7"/>
    <w:p w:rsidR="007011A7" w:rsidRDefault="007011A7" w:rsidP="007011A7">
      <w:r>
        <w:t>I agree to the terms and conditions as described above in the Coach Dooley Scholarship</w:t>
      </w:r>
    </w:p>
    <w:p w:rsidR="007011A7" w:rsidRDefault="007011A7" w:rsidP="007011A7"/>
    <w:p w:rsidR="007011A7" w:rsidRDefault="007011A7" w:rsidP="007011A7">
      <w:r>
        <w:t>Signature: _____________________________ Date: _____________________</w:t>
      </w:r>
    </w:p>
    <w:p w:rsidR="007011A7" w:rsidRDefault="007011A7" w:rsidP="00EC0BCF"/>
    <w:p w:rsidR="00CA7214" w:rsidRDefault="00CA7214" w:rsidP="00CA7214">
      <w:r>
        <w:t xml:space="preserve">Submit </w:t>
      </w:r>
      <w:proofErr w:type="gramStart"/>
      <w:r>
        <w:t>to</w:t>
      </w:r>
      <w:proofErr w:type="gramEnd"/>
      <w:r>
        <w:t>:</w:t>
      </w:r>
    </w:p>
    <w:p w:rsidR="00CA7214" w:rsidRDefault="00CA7214" w:rsidP="00CA7214">
      <w:r>
        <w:t xml:space="preserve">Donna </w:t>
      </w:r>
      <w:proofErr w:type="spellStart"/>
      <w:r>
        <w:t>Shealy</w:t>
      </w:r>
      <w:proofErr w:type="spellEnd"/>
      <w:r>
        <w:t xml:space="preserve"> Foster- Secretary/Treasurer IPPS-SRNA</w:t>
      </w:r>
    </w:p>
    <w:p w:rsidR="00CA7214" w:rsidRDefault="00CA7214" w:rsidP="00CA7214">
      <w:r>
        <w:t>4661 Chrystal Drive</w:t>
      </w:r>
    </w:p>
    <w:p w:rsidR="00CA7214" w:rsidRDefault="00CA7214" w:rsidP="00CA7214">
      <w:r>
        <w:t>Columbia, SC 29206</w:t>
      </w:r>
    </w:p>
    <w:p w:rsidR="00E16925" w:rsidRDefault="00CA7214" w:rsidP="00EC0BCF">
      <w:r>
        <w:t xml:space="preserve">Email: </w:t>
      </w:r>
      <w:hyperlink r:id="rId5" w:history="1">
        <w:r w:rsidRPr="004054B0">
          <w:rPr>
            <w:rStyle w:val="Hyperlink"/>
          </w:rPr>
          <w:t>scplant@bellsouth.net</w:t>
        </w:r>
      </w:hyperlink>
    </w:p>
    <w:sectPr w:rsidR="00E169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1sDQytzQzNzc2MjJR0lEKTi0uzszPAykwrAUAy9wahywAAAA="/>
  </w:docVars>
  <w:rsids>
    <w:rsidRoot w:val="00042816"/>
    <w:rsid w:val="00042816"/>
    <w:rsid w:val="00225728"/>
    <w:rsid w:val="005907CB"/>
    <w:rsid w:val="007011A7"/>
    <w:rsid w:val="008420D6"/>
    <w:rsid w:val="009942FB"/>
    <w:rsid w:val="009B05CC"/>
    <w:rsid w:val="00AB30E7"/>
    <w:rsid w:val="00C84B66"/>
    <w:rsid w:val="00CA7214"/>
    <w:rsid w:val="00EC0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FC49B"/>
  <w15:chartTrackingRefBased/>
  <w15:docId w15:val="{DD6E24DE-E6B1-4589-A937-6AFD3F88B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72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">
    <w:name w:val="Body A"/>
    <w:rsid w:val="00EC0BC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CA721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cplant@bellsouth.net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3</TotalTime>
  <Pages>2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S CAAT</Company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Ellen Barth</dc:creator>
  <cp:keywords/>
  <dc:description/>
  <cp:lastModifiedBy>Laura Ellen Barth</cp:lastModifiedBy>
  <cp:revision>9</cp:revision>
  <dcterms:created xsi:type="dcterms:W3CDTF">2023-03-24T16:12:00Z</dcterms:created>
  <dcterms:modified xsi:type="dcterms:W3CDTF">2023-03-29T18:48:00Z</dcterms:modified>
</cp:coreProperties>
</file>